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5, </w:t>
      </w:r>
      <w:r>
        <w:t xml:space="preserve">03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86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Berlin, Germany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07583" w:rsidRDefault="00E07583" w:rsidP="00E07583">
      <w:pPr>
        <w:pStyle w:val="FirstParagraph"/>
        <w:rPr>
          <w:rStyle w:val="documentnumber"/>
        </w:rPr>
      </w:pPr>
      <w:r>
        <w:rPr>
          <w:rStyle w:val="documentnumber"/>
        </w:rPr>
        <w:t>125.  February 3, 1711.</w:t>
      </w:r>
      <w:r>
        <w:rPr>
          <w:rStyle w:val="FootnoteReference"/>
        </w:rPr>
        <w:footnoteReference w:id="4"/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Extract van e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:letter (to Amsterdam Commitee?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script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zijner koninkl[ijke] maijesteijt in Pruijss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uij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ölln on the Spre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eulen aan de Spree, in dato 3 Februa[ri] 1711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men beoogd, om die gene Zwitzerse Mennisten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nog eenig vermoogen hebben, in holland te behouden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ar ons de Arme toe te zenden, hebben wij al te voor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peurd, en schijnt het bij naa, als of de Zwitzers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isten, en hunne meede broederen in holland, 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hamburg zelve dit ook voor hebben; maar dit is ons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ansch ongelegen, en is ’t best, dat de armen ook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an die plaatzen blijven, daar de welhebbende neer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zet zullen worden. Gij zult derhalven voortaan u best do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het bij de voorige meeninge blijve, en deeze lieden zo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 de bemiddelde onder hen, als de andere, ons t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aamen overgelaaten worden. Anders heeft men in ’t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nste niet te vreezen, dat wij deeze lieden aan zulk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laatzen, daar ze van de besmettelijke ziekte konden aangetast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rden, zoude zetten, of hun haare wooningen in onvrugtbaar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laatsen aanwijzen, of hun met de lijf eijgenschap, die wij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ijten dien in onze landen gedenken weg te doen, bezwaaren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 Verstaat zich ook van zelfs, dat deeze mennisten, indien z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onze landen quamen, even als de andere Zwitsers, die daar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eets in zijn, niet anders al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ligion, freedom of:in Prussi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vrije luyden zouden gehoud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a boven de Inboorlingen des Lands, met groote previlegi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 vrijheden begenadigd worden. De besmettelyke ziekte heeft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onze Landen bij na geheel opgehouden; niemand zal zich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ok inbeelden, dat wij deeze nieuwe Inwoonders, zo ’t daarmeed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onze landen nog ten voortgang quam, voor de besmettelyk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iekte in ’t minste zoude blood stellen, naardemaal wij daar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oor het oogmerk, om onze Land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oor deeze nieuwe Inwoonders te begunstigen en bevolkter t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aken, neffens alle de aangewende kosten te gelyk verlooren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verso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j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free to choose place of settle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ieden ook aan, om voorgenoemde mennisten, onder all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nze provinctien de vrije keur te laaten, welke zij daar va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ot haare wooningen ’t bequaamst vinden, en even ten di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jnde hebben wij de afzendinge van eenge uijt haar Voorgesteld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dat zij de eijgentlijke plaatze haarer wooninge in onz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en zelve opzoeken, en wegens de Voorwaarde, Voorregt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 previlegien, die men hen daar bij te Vergunnen had, e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Vast besluijt met haar konde gemaakt worden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recto: blank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 van e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ief van zijn koningl[ijke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ijesteijt van Pruyssen</w:t>
      </w:r>
    </w:p>
    <w:p w:rsidR="0084002E" w:rsidRDefault="00E07583" w:rsidP="00E07583">
      <w:pPr>
        <w:pStyle w:val="OriginalText"/>
      </w:pPr>
      <w:r>
        <w:rPr>
          <w:sz w:val="20"/>
          <w:szCs w:val="20"/>
        </w:rPr>
        <w:t>3 Februari 1711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07583" w:rsidRDefault="00E07583" w:rsidP="00E0758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5</w:t>
      </w:r>
      <w:r>
        <w:tab/>
      </w:r>
      <w:r>
        <w:rPr>
          <w:rStyle w:val="FootnoteReference"/>
        </w:rPr>
        <w:tab/>
      </w:r>
      <w:r>
        <w:t xml:space="preserve">This is A 130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  Numbers A 1308 and A 1309 are omitted from the present book since they are copies of A 1307 although dated Feb. 9, 1711.</w:t>
      </w:r>
    </w:p>
    <w:p w:rsidR="00E07583" w:rsidRDefault="00E07583" w:rsidP="00E07583">
      <w:pPr>
        <w:pStyle w:val="FootnoteText"/>
      </w:pPr>
    </w:p>
  </w:footnote>
  <w:footnote w:id="4">
    <w:p w:rsidR="00E07583" w:rsidRDefault="00E07583" w:rsidP="00BD2246">
      <w:pPr>
        <w:pStyle w:val="FootnoteText"/>
      </w:pPr>
      <w:r>
        <w:rPr>
          <w:vertAlign w:val="superscript"/>
        </w:rPr>
        <w:footnoteRef/>
      </w:r>
      <w:r w:rsidR="00BD2246">
        <w:rPr>
          <w:rStyle w:val="ChapterNumberforFootnote"/>
        </w:rPr>
        <w:t xml:space="preserve"> </w:t>
      </w:r>
      <w:r>
        <w:t xml:space="preserve">This is A 1307 from the De Hoop Scheffer </w:t>
      </w:r>
      <w:r>
        <w:rPr>
          <w:rStyle w:val="Italics"/>
        </w:rPr>
        <w:t>Inventaris</w:t>
      </w:r>
      <w:r>
        <w:t>.  Numbers A 1308 and A 1309 are omitted from the present book since they are copies of A 1307 although dated Feb. 9, 1711</w:t>
      </w:r>
      <w:r w:rsidR="00BD224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E07583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0758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0758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758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07583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075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